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Munich</w:t>
      </w:r>
    </w:p>
    <w:bookmarkStart w:id="20" w:name="Xac38edcc4b0f21df64c4f701fd7dc2e5bdb04b4"/>
    <w:p>
      <w:pPr>
        <w:pStyle w:val="Heading1"/>
      </w:pPr>
      <w:r>
        <w:t xml:space="preserve">Scholarship Application Letter: Pursuing Advanced Veterinary Studies at Ludwig Maximilian University, Munich, Germany</w:t>
      </w:r>
    </w:p>
    <w:p>
      <w:pPr>
        <w:pStyle w:val="FirstParagraph"/>
      </w:pPr>
      <w:r>
        <w:t xml:space="preserve">Dear Esteemed Scholarship Committee,</w:t>
      </w:r>
    </w:p>
    <w:p>
      <w:pPr>
        <w:pStyle w:val="BodyText"/>
      </w:pPr>
      <w:r>
        <w:t xml:space="preserve">I am writing this Scholarship Application Letter with profound enthusiasm to express my unwavering commitment to becoming a highly skilled and compassionate Veterinarian through advanced studies at the prestigious Ludwig Maximilian University (LMU) in Munich, Germany. As a dedicated student from [Your Country], I have meticulously planned my academic trajectory to align with Germany’s world-class veterinary education system, specifically targeting Munich as the epicenter of innovation where I can forge my professional future. This Scholarship Application Letter represents not merely an application for financial support, but a declaration of my intent to contribute meaningfully to the evolving landscape of veterinary medicine within Germany Munich and beyond.</w:t>
      </w:r>
    </w:p>
    <w:p>
      <w:pPr>
        <w:pStyle w:val="BodyText"/>
      </w:pPr>
      <w:r>
        <w:t xml:space="preserve">My fascination with veterinary science began in childhood, tending to injured wildlife in my rural community, but it crystallized during a transformative summer internship at the Bavarian Veterinary Clinic in Munich. Witnessing firsthand the seamless integration of cutting-edge diagnostics, compassionate patient care, and public health initiatives within this renowned German institution solidified my resolve. I observed how Veterinarians in Germany Munich operate at the intersection of animal welfare, human health (One Health approach), and scientific research – a holistic model that inspires me to pursue deeper expertise. This experience was pivotal; it revealed the unique synergy between Munich's academic rigor, its state-of-the-art facilities like the LMU Veterinary Clinic (a teaching hospital for students and patients alike), and its position as a leader in European veterinary science.</w:t>
      </w:r>
    </w:p>
    <w:p>
      <w:pPr>
        <w:pStyle w:val="BodyText"/>
      </w:pPr>
      <w:r>
        <w:t xml:space="preserve">My undergraduate studies in Veterinary Medicine at [Your University] provided a robust foundation, but I recognize that to address the complex challenges of modern veterinary practice – including emerging zoonotic diseases, sustainable livestock management, and advanced surgical techniques – I require exposure to Germany's unparalleled resources. Munich is not just a city; it is the nerve center of veterinary innovation in Europe. LMU’s Faculty of Veterinary Medicine consistently ranks among the top globally, offering specialized tracks in fields like Animal Welfare Science and Comparative Medicine that directly align with my research interests in mitigating antimicrobial resistance through integrated farm management practices. Furthermore, Munich's proximity to key industry leaders (e.g., Bayer Animal Health) and research institutes (like the Friedrich-Loeffler-Institut for veterinary pathogens) creates an unparalleled ecosystem for learning and collaboration – an environment I am eager to immerse myself in as a future Veterinarian.</w:t>
      </w:r>
    </w:p>
    <w:p>
      <w:pPr>
        <w:pStyle w:val="BodyText"/>
      </w:pPr>
      <w:r>
        <w:t xml:space="preserve">Specifically, I aim to contribute to LMU’s ongoing research on sustainable veterinary practices within Bavaria's agricultural sector. My proposed master’s thesis will investigate cost-effective biosecurity protocols for small-scale dairy farms, drawing from both academic literature and practical insights gathered during my internship in Munich. This focus directly supports Germany Munich's strategic goals of promoting resilient food systems while safeguarding animal health. The financial burden of relocating to Germany, covering tuition (despite free tuition for EU students, living costs are substantial), securing specialized housing in Munich, and participating fully in research opportunities – including potential fieldwork across Bavaria – is significant. This Scholarship Application Letter underscores my need for this critical support; the scholarship would alleviate financial stress and allow me to dedicate 100% of my energy to academic excellence, clinical training, and community engagement within the Germany Munich veterinary sphere.</w:t>
      </w:r>
    </w:p>
    <w:p>
      <w:pPr>
        <w:pStyle w:val="BodyText"/>
      </w:pPr>
      <w:r>
        <w:t xml:space="preserve">I am deeply aware of the high standards upheld by German institutions like LMU. I have already begun preparing for this rigorous path: I achieved a near-perfect grade (3.5/4.0) in my final year, published a peer-reviewed paper on equine welfare protocols with Dr. [Professor's Name] at [Your University], and successfully completed intensive German language courses (B2 level), ensuring I can thrive both academically and socially in Munich. My commitment extends beyond academics; I volunteered for three years with the Munich-based animal rescue organization, "Tierhilfe München," providing essential support during their emergency response operations. This practical experience reinforced my understanding of community needs and the vital role a Veterinarian plays in fostering trust between animal owners, farmers, and public health authorities – a dynamic perfectly exemplified in Germany Munich.</w:t>
      </w:r>
    </w:p>
    <w:p>
      <w:pPr>
        <w:pStyle w:val="BodyText"/>
      </w:pPr>
      <w:r>
        <w:t xml:space="preserve">Choosing to pursue veterinary studies in Germany Munich represents more than an academic decision; it is a commitment to joining an elite global network of professionals. The German approach emphasizes precision, ethical rigor, and collaborative problem-solving – values I embody through my work. I am not merely applying for a degree; I am seeking the environment where I can become the Veterinarian Germany Munich needs: one who bridges advanced science with compassionate practice and contributes to sustainable health solutions for animals, humans, and ecosystems alike. The financial support of this scholarship would be the catalyst enabling me to fully engage with this transformative opportunity.</w:t>
      </w:r>
    </w:p>
    <w:p>
      <w:pPr>
        <w:pStyle w:val="BodyText"/>
      </w:pPr>
      <w:r>
        <w:t xml:space="preserve">I am confident that my academic preparedness, proven dedication to veterinary service, and deep respect for Germany Munich's leadership in veterinary science position me as an exceptional candidate. I am eager to bring my passion for animal health and my commitment to ethical practice into the vibrant academic community at LMU. I have attached all required documents – including transcripts, a detailed research proposal aligned with LMU’s priorities, letters of recommendation from respected veterinary professionals (including Dr. [Name], Head of Surgery at Munich Animal Hospital), and proof of German language proficiency.</w:t>
      </w:r>
    </w:p>
    <w:p>
      <w:pPr>
        <w:pStyle w:val="BodyText"/>
      </w:pPr>
      <w:r>
        <w:t xml:space="preserve">Thank you for considering this Scholarship Application Letter and my application. I am profoundly grateful for the opportunity to contribute to the future of veterinary medicine in Germany Munich, and I eagerly await the possibility of discussing how I can become a valued member of your academic community. My ambition is clear: to emerge from LMU as a skilled Veterinarian equipped not only with technical expertise but also with an understanding of how veterinary science thrives within the unique cultural and scientific fabric of Germany Munich.</w:t>
      </w:r>
    </w:p>
    <w:p>
      <w:pPr>
        <w:pStyle w:val="BodyText"/>
      </w:pPr>
      <w:r>
        <w:t xml:space="preserve">Sincerely,</w:t>
      </w:r>
    </w:p>
    <w:p>
      <w:pPr>
        <w:pStyle w:val="BodyText"/>
      </w:pPr>
      <w:r>
        <w:t xml:space="preserve">[Your Full Name]</w:t>
      </w:r>
    </w:p>
    <w:p>
      <w:pPr>
        <w:pStyle w:val="BodyText"/>
      </w:pPr>
      <w:r>
        <w:t xml:space="preserve">[Your Contact Information: Email, Phone,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Munich</dc:title>
  <dc:creator/>
  <dc:language>en</dc:language>
  <cp:keywords/>
  <dcterms:created xsi:type="dcterms:W3CDTF">2025-12-10T07:10:24Z</dcterms:created>
  <dcterms:modified xsi:type="dcterms:W3CDTF">2025-12-10T07:10:24Z</dcterms:modified>
</cp:coreProperties>
</file>

<file path=docProps/custom.xml><?xml version="1.0" encoding="utf-8"?>
<Properties xmlns="http://schemas.openxmlformats.org/officeDocument/2006/custom-properties" xmlns:vt="http://schemas.openxmlformats.org/officeDocument/2006/docPropsVTypes"/>
</file>